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42D9" w:rsidRPr="00CB66F3" w:rsidRDefault="009842D9" w:rsidP="009842D9">
      <w:pPr>
        <w:pStyle w:val="ListParagraph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B66F3">
        <w:rPr>
          <w:rFonts w:ascii="Times New Roman" w:hAnsi="Times New Roman" w:cs="Times New Roman"/>
          <w:b/>
          <w:bCs/>
          <w:sz w:val="32"/>
          <w:szCs w:val="32"/>
        </w:rPr>
        <w:t>Assignment #1 – How to use Calculator</w:t>
      </w:r>
      <w:r w:rsidR="00E1340B" w:rsidRPr="00CB66F3">
        <w:rPr>
          <w:rFonts w:ascii="Times New Roman" w:hAnsi="Times New Roman" w:cs="Times New Roman"/>
          <w:b/>
          <w:bCs/>
          <w:sz w:val="32"/>
          <w:szCs w:val="32"/>
        </w:rPr>
        <w:t xml:space="preserve"> (TI 30XS IIS) </w:t>
      </w:r>
    </w:p>
    <w:p w:rsidR="00E1340B" w:rsidRPr="00CB66F3" w:rsidRDefault="00E1340B" w:rsidP="009842D9">
      <w:pPr>
        <w:pStyle w:val="ListParagraph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B66F3">
        <w:rPr>
          <w:rFonts w:ascii="Times New Roman" w:hAnsi="Times New Roman" w:cs="Times New Roman"/>
          <w:noProof/>
        </w:rPr>
        <w:drawing>
          <wp:inline distT="0" distB="0" distL="0" distR="0">
            <wp:extent cx="4743450" cy="4743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474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340B" w:rsidRPr="00CB66F3" w:rsidRDefault="00E1340B" w:rsidP="009842D9">
      <w:pPr>
        <w:pStyle w:val="ListParagraph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A857B8" w:rsidRPr="00CB66F3" w:rsidRDefault="00A857B8" w:rsidP="00A857B8">
      <w:pPr>
        <w:pStyle w:val="ListParagraph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927393" w:rsidRPr="00CB66F3" w:rsidRDefault="008D4C4E" w:rsidP="008D4C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>If range is 60, number of class is 6, what is the class width?</w:t>
      </w:r>
      <w:r w:rsidR="00A857B8" w:rsidRPr="00CB66F3">
        <w:rPr>
          <w:rFonts w:ascii="Times New Roman" w:hAnsi="Times New Roman" w:cs="Times New Roman"/>
          <w:sz w:val="24"/>
          <w:szCs w:val="24"/>
        </w:rPr>
        <w:t xml:space="preserve"> </w:t>
      </w:r>
      <w:r w:rsidR="00A857B8" w:rsidRPr="00CB66F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(Round up to next whole number)</w:t>
      </w:r>
      <w:r w:rsidRPr="00CB66F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br/>
      </w:r>
      <w:r w:rsidRPr="00CB66F3">
        <w:rPr>
          <w:rFonts w:ascii="Times New Roman" w:hAnsi="Times New Roman" w:cs="Times New Roman"/>
          <w:sz w:val="24"/>
          <w:szCs w:val="24"/>
        </w:rPr>
        <w:t xml:space="preserve">class width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range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# of class</m:t>
            </m:r>
          </m:den>
        </m:f>
      </m:oMath>
      <w:r w:rsidRPr="00CB66F3">
        <w:rPr>
          <w:rFonts w:ascii="Times New Roman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60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6</m:t>
            </m:r>
          </m:den>
        </m:f>
      </m:oMath>
      <w:r w:rsidRPr="00CB66F3">
        <w:rPr>
          <w:rFonts w:ascii="Times New Roman" w:hAnsi="Times New Roman" w:cs="Times New Roman"/>
          <w:sz w:val="24"/>
          <w:szCs w:val="24"/>
        </w:rPr>
        <w:t xml:space="preserve"> </w:t>
      </w:r>
      <w:r w:rsidR="00A857B8" w:rsidRPr="00CB66F3">
        <w:rPr>
          <w:rFonts w:ascii="Times New Roman" w:hAnsi="Times New Roman" w:cs="Times New Roman"/>
          <w:sz w:val="24"/>
          <w:szCs w:val="24"/>
        </w:rPr>
        <w:t xml:space="preserve">= _______ </w:t>
      </w:r>
      <w:r w:rsidRPr="00CB66F3">
        <w:rPr>
          <w:rFonts w:ascii="Times New Roman" w:hAnsi="Times New Roman" w:cs="Times New Roman"/>
          <w:sz w:val="24"/>
          <w:szCs w:val="24"/>
        </w:rPr>
        <w:br/>
      </w:r>
    </w:p>
    <w:p w:rsidR="002D198F" w:rsidRPr="00CB66F3" w:rsidRDefault="008D4C4E" w:rsidP="002D1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>The data set is 2,4,5,7,10,1</w:t>
      </w:r>
      <w:r w:rsidR="002D198F" w:rsidRPr="00CB66F3">
        <w:rPr>
          <w:rFonts w:ascii="Times New Roman" w:hAnsi="Times New Roman" w:cs="Times New Roman"/>
          <w:sz w:val="24"/>
          <w:szCs w:val="24"/>
        </w:rPr>
        <w:t>5</w:t>
      </w:r>
      <w:r w:rsidRPr="00CB66F3">
        <w:rPr>
          <w:rFonts w:ascii="Times New Roman" w:hAnsi="Times New Roman" w:cs="Times New Roman"/>
          <w:sz w:val="24"/>
          <w:szCs w:val="24"/>
        </w:rPr>
        <w:t xml:space="preserve">, what is sum ∑x and </w:t>
      </w:r>
      <w:r w:rsidR="002D198F" w:rsidRPr="00CB66F3">
        <w:rPr>
          <w:rFonts w:ascii="Times New Roman" w:hAnsi="Times New Roman" w:cs="Times New Roman"/>
          <w:sz w:val="24"/>
          <w:szCs w:val="24"/>
        </w:rPr>
        <w:t xml:space="preserve">the mean (Average)? </w:t>
      </w:r>
      <w:r w:rsidR="002D198F" w:rsidRPr="00CB66F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(Round to the nearest tenth)</w:t>
      </w:r>
      <w:r w:rsidR="002D198F" w:rsidRPr="00CB66F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br/>
      </w:r>
      <w:r w:rsidRPr="00CB66F3">
        <w:rPr>
          <w:rFonts w:ascii="Times New Roman" w:hAnsi="Times New Roman" w:cs="Times New Roman"/>
          <w:sz w:val="24"/>
          <w:szCs w:val="24"/>
        </w:rPr>
        <w:br/>
        <w:t>∑x = 2+4+5+7+10+1</w:t>
      </w:r>
      <w:r w:rsidR="002D198F" w:rsidRPr="00CB66F3">
        <w:rPr>
          <w:rFonts w:ascii="Times New Roman" w:hAnsi="Times New Roman" w:cs="Times New Roman"/>
          <w:sz w:val="24"/>
          <w:szCs w:val="24"/>
        </w:rPr>
        <w:t xml:space="preserve">5 </w:t>
      </w:r>
      <w:r w:rsidR="00A857B8" w:rsidRPr="00CB66F3">
        <w:rPr>
          <w:rFonts w:ascii="Times New Roman" w:hAnsi="Times New Roman" w:cs="Times New Roman"/>
          <w:sz w:val="24"/>
          <w:szCs w:val="24"/>
        </w:rPr>
        <w:t>=</w:t>
      </w:r>
      <w:r w:rsidR="002D198F" w:rsidRPr="00CB66F3">
        <w:rPr>
          <w:rFonts w:ascii="Times New Roman" w:hAnsi="Times New Roman" w:cs="Times New Roman"/>
          <w:sz w:val="24"/>
          <w:szCs w:val="24"/>
        </w:rPr>
        <w:t xml:space="preserve"> ______</w:t>
      </w:r>
    </w:p>
    <w:p w:rsidR="008D4C4E" w:rsidRPr="00CB66F3" w:rsidRDefault="008D4C4E" w:rsidP="002D198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br/>
      </w:r>
      <w:r w:rsidR="002D198F" w:rsidRPr="00CB66F3">
        <w:rPr>
          <w:rFonts w:ascii="Times New Roman" w:hAnsi="Times New Roman" w:cs="Times New Roman"/>
          <w:sz w:val="24"/>
          <w:szCs w:val="24"/>
        </w:rPr>
        <w:t>µ</w:t>
      </w:r>
      <w:r w:rsidRPr="00CB66F3">
        <w:rPr>
          <w:rFonts w:ascii="Times New Roman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∑x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den>
        </m:f>
      </m:oMath>
      <w:r w:rsidRPr="00CB66F3">
        <w:rPr>
          <w:rFonts w:ascii="Times New Roman" w:hAnsi="Times New Roman" w:cs="Times New Roman"/>
          <w:sz w:val="24"/>
          <w:szCs w:val="24"/>
        </w:rPr>
        <w:t xml:space="preserve"> </w:t>
      </w:r>
      <w:r w:rsidR="002D198F" w:rsidRPr="00CB66F3">
        <w:rPr>
          <w:rFonts w:ascii="Times New Roman" w:hAnsi="Times New Roman" w:cs="Times New Roman"/>
          <w:sz w:val="24"/>
          <w:szCs w:val="24"/>
        </w:rPr>
        <w:t>= __________ (n is how many numbers there are)</w:t>
      </w:r>
      <w:r w:rsidR="000A7E10" w:rsidRPr="00CB66F3">
        <w:rPr>
          <w:rFonts w:ascii="Times New Roman" w:hAnsi="Times New Roman" w:cs="Times New Roman"/>
          <w:sz w:val="24"/>
          <w:szCs w:val="24"/>
        </w:rPr>
        <w:br/>
      </w:r>
    </w:p>
    <w:p w:rsidR="00F87E0E" w:rsidRPr="00CB66F3" w:rsidRDefault="00F87E0E" w:rsidP="00F87E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>If IQR is 0.69</w:t>
      </w:r>
      <w:r w:rsidR="000A7E10" w:rsidRPr="00CB66F3">
        <w:rPr>
          <w:rFonts w:ascii="Times New Roman" w:hAnsi="Times New Roman" w:cs="Times New Roman"/>
          <w:sz w:val="24"/>
          <w:szCs w:val="24"/>
        </w:rPr>
        <w:t xml:space="preserve">, </w:t>
      </w:r>
      <w:r w:rsidRPr="00CB66F3">
        <w:rPr>
          <w:rFonts w:ascii="Times New Roman" w:hAnsi="Times New Roman" w:cs="Times New Roman"/>
          <w:sz w:val="24"/>
          <w:szCs w:val="24"/>
        </w:rPr>
        <w:t>find U</w:t>
      </w:r>
      <w:r w:rsidR="000A7E10" w:rsidRPr="00CB66F3">
        <w:rPr>
          <w:rFonts w:ascii="Times New Roman" w:hAnsi="Times New Roman" w:cs="Times New Roman"/>
          <w:sz w:val="24"/>
          <w:szCs w:val="24"/>
        </w:rPr>
        <w:t xml:space="preserve">sual </w:t>
      </w:r>
      <w:r w:rsidRPr="00CB66F3">
        <w:rPr>
          <w:rFonts w:ascii="Times New Roman" w:hAnsi="Times New Roman" w:cs="Times New Roman"/>
          <w:sz w:val="24"/>
          <w:szCs w:val="24"/>
        </w:rPr>
        <w:t>M</w:t>
      </w:r>
      <w:r w:rsidR="000A7E10" w:rsidRPr="00CB66F3">
        <w:rPr>
          <w:rFonts w:ascii="Times New Roman" w:hAnsi="Times New Roman" w:cs="Times New Roman"/>
          <w:sz w:val="24"/>
          <w:szCs w:val="24"/>
        </w:rPr>
        <w:t xml:space="preserve">in and </w:t>
      </w:r>
      <w:r w:rsidRPr="00CB66F3">
        <w:rPr>
          <w:rFonts w:ascii="Times New Roman" w:hAnsi="Times New Roman" w:cs="Times New Roman"/>
          <w:sz w:val="24"/>
          <w:szCs w:val="24"/>
        </w:rPr>
        <w:t>U</w:t>
      </w:r>
      <w:r w:rsidR="000A7E10" w:rsidRPr="00CB66F3">
        <w:rPr>
          <w:rFonts w:ascii="Times New Roman" w:hAnsi="Times New Roman" w:cs="Times New Roman"/>
          <w:sz w:val="24"/>
          <w:szCs w:val="24"/>
        </w:rPr>
        <w:t xml:space="preserve">sual </w:t>
      </w:r>
      <w:r w:rsidRPr="00CB66F3">
        <w:rPr>
          <w:rFonts w:ascii="Times New Roman" w:hAnsi="Times New Roman" w:cs="Times New Roman"/>
          <w:sz w:val="24"/>
          <w:szCs w:val="24"/>
        </w:rPr>
        <w:t>M</w:t>
      </w:r>
      <w:r w:rsidR="000A7E10" w:rsidRPr="00CB66F3">
        <w:rPr>
          <w:rFonts w:ascii="Times New Roman" w:hAnsi="Times New Roman" w:cs="Times New Roman"/>
          <w:sz w:val="24"/>
          <w:szCs w:val="24"/>
        </w:rPr>
        <w:t>ax?</w:t>
      </w:r>
      <w:r w:rsidRPr="00CB66F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33EC" w:rsidRPr="00CB66F3" w:rsidRDefault="000A7E10" w:rsidP="00F87E0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lastRenderedPageBreak/>
        <w:br/>
      </w:r>
      <w:r w:rsidR="00F87E0E" w:rsidRPr="00CB66F3">
        <w:rPr>
          <w:rFonts w:ascii="Times New Roman" w:hAnsi="Times New Roman" w:cs="Times New Roman"/>
          <w:sz w:val="24"/>
          <w:szCs w:val="24"/>
        </w:rPr>
        <w:t>U</w:t>
      </w:r>
      <w:r w:rsidRPr="00CB66F3">
        <w:rPr>
          <w:rFonts w:ascii="Times New Roman" w:hAnsi="Times New Roman" w:cs="Times New Roman"/>
          <w:sz w:val="24"/>
          <w:szCs w:val="24"/>
        </w:rPr>
        <w:t xml:space="preserve">sual </w:t>
      </w:r>
      <w:r w:rsidR="00F87E0E" w:rsidRPr="00CB66F3">
        <w:rPr>
          <w:rFonts w:ascii="Times New Roman" w:hAnsi="Times New Roman" w:cs="Times New Roman"/>
          <w:sz w:val="24"/>
          <w:szCs w:val="24"/>
        </w:rPr>
        <w:t>M</w:t>
      </w:r>
      <w:r w:rsidRPr="00CB66F3">
        <w:rPr>
          <w:rFonts w:ascii="Times New Roman" w:hAnsi="Times New Roman" w:cs="Times New Roman"/>
          <w:sz w:val="24"/>
          <w:szCs w:val="24"/>
        </w:rPr>
        <w:t xml:space="preserve">in = </w:t>
      </w:r>
      <w:r w:rsidR="00F87E0E" w:rsidRPr="00CB66F3">
        <w:rPr>
          <w:rFonts w:ascii="Times New Roman" w:hAnsi="Times New Roman" w:cs="Times New Roman"/>
          <w:sz w:val="24"/>
          <w:szCs w:val="24"/>
        </w:rPr>
        <w:t>0.68</w:t>
      </w:r>
      <w:r w:rsidRPr="00CB66F3">
        <w:rPr>
          <w:rFonts w:ascii="Times New Roman" w:hAnsi="Times New Roman" w:cs="Times New Roman"/>
          <w:sz w:val="24"/>
          <w:szCs w:val="24"/>
        </w:rPr>
        <w:t xml:space="preserve"> – 1.5</w:t>
      </w:r>
      <w:r w:rsidR="00F87E0E" w:rsidRPr="00CB66F3">
        <w:rPr>
          <w:rFonts w:ascii="Times New Roman" w:hAnsi="Times New Roman" w:cs="Times New Roman"/>
          <w:sz w:val="24"/>
          <w:szCs w:val="24"/>
        </w:rPr>
        <w:t>*</w:t>
      </w:r>
      <w:r w:rsidRPr="00CB66F3">
        <w:rPr>
          <w:rFonts w:ascii="Times New Roman" w:hAnsi="Times New Roman" w:cs="Times New Roman"/>
          <w:sz w:val="24"/>
          <w:szCs w:val="24"/>
        </w:rPr>
        <w:t>IQR</w:t>
      </w:r>
      <w:r w:rsidR="00A133EC" w:rsidRPr="00CB66F3">
        <w:rPr>
          <w:rFonts w:ascii="Times New Roman" w:hAnsi="Times New Roman" w:cs="Times New Roman"/>
          <w:sz w:val="24"/>
          <w:szCs w:val="24"/>
        </w:rPr>
        <w:t xml:space="preserve"> = _______</w:t>
      </w:r>
    </w:p>
    <w:p w:rsidR="008D4C4E" w:rsidRPr="00CB66F3" w:rsidRDefault="000A7E10" w:rsidP="00F87E0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br/>
      </w:r>
      <w:r w:rsidR="00F87E0E" w:rsidRPr="00CB66F3">
        <w:rPr>
          <w:rFonts w:ascii="Times New Roman" w:hAnsi="Times New Roman" w:cs="Times New Roman"/>
          <w:sz w:val="24"/>
          <w:szCs w:val="24"/>
        </w:rPr>
        <w:t>U</w:t>
      </w:r>
      <w:r w:rsidRPr="00CB66F3">
        <w:rPr>
          <w:rFonts w:ascii="Times New Roman" w:hAnsi="Times New Roman" w:cs="Times New Roman"/>
          <w:sz w:val="24"/>
          <w:szCs w:val="24"/>
        </w:rPr>
        <w:t xml:space="preserve">sual </w:t>
      </w:r>
      <w:r w:rsidR="00F87E0E" w:rsidRPr="00CB66F3">
        <w:rPr>
          <w:rFonts w:ascii="Times New Roman" w:hAnsi="Times New Roman" w:cs="Times New Roman"/>
          <w:sz w:val="24"/>
          <w:szCs w:val="24"/>
        </w:rPr>
        <w:t>M</w:t>
      </w:r>
      <w:r w:rsidRPr="00CB66F3">
        <w:rPr>
          <w:rFonts w:ascii="Times New Roman" w:hAnsi="Times New Roman" w:cs="Times New Roman"/>
          <w:sz w:val="24"/>
          <w:szCs w:val="24"/>
        </w:rPr>
        <w:t>ax</w:t>
      </w:r>
      <w:r w:rsidR="00AF2DC8" w:rsidRPr="00CB66F3">
        <w:rPr>
          <w:rFonts w:ascii="Times New Roman" w:hAnsi="Times New Roman" w:cs="Times New Roman"/>
          <w:sz w:val="24"/>
          <w:szCs w:val="24"/>
        </w:rPr>
        <w:t xml:space="preserve"> </w:t>
      </w:r>
      <w:r w:rsidRPr="00CB66F3">
        <w:rPr>
          <w:rFonts w:ascii="Times New Roman" w:hAnsi="Times New Roman" w:cs="Times New Roman"/>
          <w:sz w:val="24"/>
          <w:szCs w:val="24"/>
        </w:rPr>
        <w:t>=</w:t>
      </w:r>
      <w:r w:rsidR="00AF2DC8" w:rsidRPr="00CB66F3">
        <w:rPr>
          <w:rFonts w:ascii="Times New Roman" w:hAnsi="Times New Roman" w:cs="Times New Roman"/>
          <w:sz w:val="24"/>
          <w:szCs w:val="24"/>
        </w:rPr>
        <w:t xml:space="preserve"> </w:t>
      </w:r>
      <w:r w:rsidR="00F87E0E" w:rsidRPr="00CB66F3">
        <w:rPr>
          <w:rFonts w:ascii="Times New Roman" w:hAnsi="Times New Roman" w:cs="Times New Roman"/>
          <w:sz w:val="24"/>
          <w:szCs w:val="24"/>
        </w:rPr>
        <w:t>1.22</w:t>
      </w:r>
      <w:r w:rsidRPr="00CB66F3">
        <w:rPr>
          <w:rFonts w:ascii="Times New Roman" w:hAnsi="Times New Roman" w:cs="Times New Roman"/>
          <w:sz w:val="24"/>
          <w:szCs w:val="24"/>
        </w:rPr>
        <w:t xml:space="preserve"> + 1.5</w:t>
      </w:r>
      <w:r w:rsidR="00F87E0E" w:rsidRPr="00CB66F3">
        <w:rPr>
          <w:rFonts w:ascii="Times New Roman" w:hAnsi="Times New Roman" w:cs="Times New Roman"/>
          <w:sz w:val="24"/>
          <w:szCs w:val="24"/>
        </w:rPr>
        <w:t>*</w:t>
      </w:r>
      <w:r w:rsidRPr="00CB66F3">
        <w:rPr>
          <w:rFonts w:ascii="Times New Roman" w:hAnsi="Times New Roman" w:cs="Times New Roman"/>
          <w:sz w:val="24"/>
          <w:szCs w:val="24"/>
        </w:rPr>
        <w:t>IQR</w:t>
      </w:r>
      <w:r w:rsidR="00A133EC" w:rsidRPr="00CB66F3">
        <w:rPr>
          <w:rFonts w:ascii="Times New Roman" w:hAnsi="Times New Roman" w:cs="Times New Roman"/>
          <w:sz w:val="24"/>
          <w:szCs w:val="24"/>
        </w:rPr>
        <w:t xml:space="preserve"> =_______</w:t>
      </w:r>
      <w:r w:rsidRPr="00CB66F3">
        <w:rPr>
          <w:rFonts w:ascii="Times New Roman" w:hAnsi="Times New Roman" w:cs="Times New Roman"/>
          <w:sz w:val="24"/>
          <w:szCs w:val="24"/>
        </w:rPr>
        <w:br/>
      </w:r>
    </w:p>
    <w:p w:rsidR="000A7AFA" w:rsidRPr="00CB66F3" w:rsidRDefault="000A7AFA" w:rsidP="000A7AF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>Fill out the table</w:t>
      </w:r>
      <w:r w:rsidR="00F87E0E" w:rsidRPr="00CB66F3">
        <w:rPr>
          <w:rFonts w:ascii="Times New Roman" w:hAnsi="Times New Roman" w:cs="Times New Roman"/>
          <w:sz w:val="24"/>
          <w:szCs w:val="24"/>
        </w:rPr>
        <w:t xml:space="preserve"> below</w:t>
      </w:r>
      <w:r w:rsidRPr="00CB66F3">
        <w:rPr>
          <w:rFonts w:ascii="Times New Roman" w:hAnsi="Times New Roman" w:cs="Times New Roman"/>
          <w:sz w:val="24"/>
          <w:szCs w:val="24"/>
        </w:rPr>
        <w:t>:</w:t>
      </w:r>
    </w:p>
    <w:p w:rsidR="00EA56C9" w:rsidRPr="00CB66F3" w:rsidRDefault="00EA56C9" w:rsidP="00EA56C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A56C9" w:rsidRPr="00CB66F3" w:rsidRDefault="00EA56C9" w:rsidP="00EA56C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>µ = 77.6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2"/>
        <w:gridCol w:w="2722"/>
        <w:gridCol w:w="3101"/>
      </w:tblGrid>
      <w:tr w:rsidR="000A7AFA" w:rsidRPr="00CB66F3" w:rsidTr="00F87E0E">
        <w:trPr>
          <w:trHeight w:val="341"/>
          <w:jc w:val="center"/>
        </w:trPr>
        <w:tc>
          <w:tcPr>
            <w:tcW w:w="1612" w:type="dxa"/>
          </w:tcPr>
          <w:p w:rsidR="000A7AFA" w:rsidRPr="00CB66F3" w:rsidRDefault="00EA56C9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vertAlign w:val="superscript"/>
                  </w:rPr>
                  <m:t>x</m:t>
                </m:r>
              </m:oMath>
            </m:oMathPara>
          </w:p>
        </w:tc>
        <w:tc>
          <w:tcPr>
            <w:tcW w:w="2722" w:type="dxa"/>
          </w:tcPr>
          <w:p w:rsidR="000A7AFA" w:rsidRPr="00CB66F3" w:rsidRDefault="00EA56C9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vertAlign w:val="superscript"/>
                  </w:rPr>
                  <m:t>x-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µ</m:t>
                </m:r>
              </m:oMath>
            </m:oMathPara>
          </w:p>
        </w:tc>
        <w:tc>
          <w:tcPr>
            <w:tcW w:w="3101" w:type="dxa"/>
          </w:tcPr>
          <w:p w:rsidR="000A7AFA" w:rsidRPr="00CB66F3" w:rsidRDefault="00E21F86" w:rsidP="000A7AFA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vertAlign w:val="superscript"/>
                      </w:rPr>
                      <m:t>(x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µ 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vertAlign w:val="superscript"/>
                      </w:rPr>
                      <m:t>2</m:t>
                    </m:r>
                  </m:sup>
                </m:sSup>
              </m:oMath>
            </m:oMathPara>
          </w:p>
        </w:tc>
      </w:tr>
      <w:tr w:rsidR="000A7AFA" w:rsidRPr="00CB66F3" w:rsidTr="00F87E0E">
        <w:trPr>
          <w:trHeight w:val="251"/>
          <w:jc w:val="center"/>
        </w:trPr>
        <w:tc>
          <w:tcPr>
            <w:tcW w:w="1612" w:type="dxa"/>
          </w:tcPr>
          <w:p w:rsidR="000A7AFA" w:rsidRPr="00CB66F3" w:rsidRDefault="000A7AFA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722" w:type="dxa"/>
          </w:tcPr>
          <w:p w:rsidR="000A7AFA" w:rsidRPr="00CB66F3" w:rsidRDefault="00CA4E65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58 – 77.67 = -19.67</w:t>
            </w:r>
          </w:p>
        </w:tc>
        <w:tc>
          <w:tcPr>
            <w:tcW w:w="3101" w:type="dxa"/>
          </w:tcPr>
          <w:p w:rsidR="000A7AFA" w:rsidRPr="00CB66F3" w:rsidRDefault="00CA4E65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(-19.67)</w:t>
            </w:r>
            <w:r w:rsidRPr="00CB66F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 xml:space="preserve"> = 386.9089</w:t>
            </w:r>
          </w:p>
        </w:tc>
      </w:tr>
      <w:tr w:rsidR="000A7AFA" w:rsidRPr="00CB66F3" w:rsidTr="00F87E0E">
        <w:trPr>
          <w:trHeight w:val="328"/>
          <w:jc w:val="center"/>
        </w:trPr>
        <w:tc>
          <w:tcPr>
            <w:tcW w:w="1612" w:type="dxa"/>
          </w:tcPr>
          <w:p w:rsidR="000A7AFA" w:rsidRPr="00CB66F3" w:rsidRDefault="000A7AFA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2722" w:type="dxa"/>
          </w:tcPr>
          <w:p w:rsidR="000A7AFA" w:rsidRPr="00CB66F3" w:rsidRDefault="000A7AFA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1" w:type="dxa"/>
          </w:tcPr>
          <w:p w:rsidR="000A7AFA" w:rsidRPr="00CB66F3" w:rsidRDefault="000A7AFA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AFA" w:rsidRPr="00CB66F3" w:rsidTr="00F87E0E">
        <w:trPr>
          <w:trHeight w:val="341"/>
          <w:jc w:val="center"/>
        </w:trPr>
        <w:tc>
          <w:tcPr>
            <w:tcW w:w="1612" w:type="dxa"/>
          </w:tcPr>
          <w:p w:rsidR="000A7AFA" w:rsidRPr="00CB66F3" w:rsidRDefault="000A7AFA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2722" w:type="dxa"/>
          </w:tcPr>
          <w:p w:rsidR="000A7AFA" w:rsidRPr="00CB66F3" w:rsidRDefault="000A7AFA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01" w:type="dxa"/>
          </w:tcPr>
          <w:p w:rsidR="000A7AFA" w:rsidRPr="00CB66F3" w:rsidRDefault="000A7AFA" w:rsidP="000A7AF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A5B00" w:rsidRPr="00CB66F3" w:rsidRDefault="00AA5B00" w:rsidP="00AA5B00">
      <w:pPr>
        <w:rPr>
          <w:rFonts w:ascii="Times New Roman" w:hAnsi="Times New Roman" w:cs="Times New Roman"/>
        </w:rPr>
      </w:pPr>
    </w:p>
    <w:p w:rsidR="00977684" w:rsidRPr="00CB66F3" w:rsidRDefault="00F87E0E" w:rsidP="00BD0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>Fill out the table below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900"/>
        <w:gridCol w:w="1080"/>
        <w:gridCol w:w="2070"/>
        <w:gridCol w:w="1080"/>
        <w:gridCol w:w="2700"/>
      </w:tblGrid>
      <w:tr w:rsidR="008A7D97" w:rsidRPr="00CB66F3" w:rsidTr="008A7D97">
        <w:tc>
          <w:tcPr>
            <w:tcW w:w="90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P(x)</w:t>
            </w:r>
          </w:p>
        </w:tc>
        <w:tc>
          <w:tcPr>
            <w:tcW w:w="207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xP</w:t>
            </w:r>
            <w:proofErr w:type="spellEnd"/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(x)</w:t>
            </w:r>
          </w:p>
        </w:tc>
        <w:tc>
          <w:tcPr>
            <w:tcW w:w="108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Pr="00CB66F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70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Pr="00CB66F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E808EF" w:rsidRPr="00CB66F3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(x)</w:t>
            </w:r>
          </w:p>
        </w:tc>
      </w:tr>
      <w:tr w:rsidR="008A7D97" w:rsidRPr="00CB66F3" w:rsidTr="008A7D97">
        <w:tc>
          <w:tcPr>
            <w:tcW w:w="90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207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7D97" w:rsidRPr="00CB66F3" w:rsidTr="008A7D97">
        <w:tc>
          <w:tcPr>
            <w:tcW w:w="90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87E0E" w:rsidRPr="00CB66F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07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7D97" w:rsidRPr="00CB66F3" w:rsidTr="008A7D97">
        <w:tc>
          <w:tcPr>
            <w:tcW w:w="90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66F3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87E0E" w:rsidRPr="00CB66F3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207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</w:tcPr>
          <w:p w:rsidR="008A7D97" w:rsidRPr="00CB66F3" w:rsidRDefault="008A7D97" w:rsidP="00AA5B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57E57" w:rsidRPr="00CB66F3" w:rsidRDefault="00AA5B00" w:rsidP="00F87E0E">
      <w:pPr>
        <w:rPr>
          <w:rFonts w:ascii="Times New Roman" w:hAnsi="Times New Roman" w:cs="Times New Roman"/>
        </w:rPr>
      </w:pPr>
      <w:r w:rsidRPr="00CB66F3">
        <w:rPr>
          <w:rFonts w:ascii="Times New Roman" w:hAnsi="Times New Roman" w:cs="Times New Roman"/>
        </w:rPr>
        <w:tab/>
      </w:r>
      <w:r w:rsidR="0088153A" w:rsidRPr="00CB66F3">
        <w:rPr>
          <w:rFonts w:ascii="Times New Roman" w:hAnsi="Times New Roman" w:cs="Times New Roman"/>
        </w:rPr>
        <w:br/>
      </w:r>
    </w:p>
    <w:p w:rsidR="0088153A" w:rsidRPr="00CB66F3" w:rsidRDefault="00AF2DC8" w:rsidP="0094745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CB66F3">
        <w:rPr>
          <w:rFonts w:ascii="Times New Roman" w:hAnsi="Times New Roman" w:cs="Times New Roman"/>
        </w:rPr>
        <w:t xml:space="preserve">If </w:t>
      </w:r>
      <m:oMath>
        <m:r>
          <w:rPr>
            <w:rFonts w:ascii="Cambria Math" w:hAnsi="Cambria Math" w:cs="Times New Roman"/>
          </w:rPr>
          <m:t>P = 0.6</m:t>
        </m:r>
      </m:oMath>
      <w:r w:rsidRPr="00CB66F3">
        <w:rPr>
          <w:rFonts w:ascii="Times New Roman" w:hAnsi="Times New Roman" w:cs="Times New Roman"/>
        </w:rPr>
        <w:t xml:space="preserve">, what is </w:t>
      </w:r>
      <m:oMath>
        <m:r>
          <w:rPr>
            <w:rFonts w:ascii="Cambria Math" w:hAnsi="Cambria Math" w:cs="Times New Roman"/>
          </w:rPr>
          <m:t>10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P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(1-P)</m:t>
            </m:r>
          </m:e>
          <m:sup>
            <m:r>
              <w:rPr>
                <w:rFonts w:ascii="Cambria Math" w:hAnsi="Cambria Math" w:cs="Times New Roman"/>
              </w:rPr>
              <m:t>5</m:t>
            </m:r>
          </m:sup>
        </m:sSup>
        <m:r>
          <w:rPr>
            <w:rFonts w:ascii="Cambria Math" w:hAnsi="Cambria Math" w:cs="Times New Roman"/>
          </w:rPr>
          <m:t xml:space="preserve"> ?</m:t>
        </m:r>
      </m:oMath>
      <w:r w:rsidR="00414E1F" w:rsidRPr="00CB66F3">
        <w:rPr>
          <w:rFonts w:ascii="Times New Roman" w:hAnsi="Times New Roman" w:cs="Times New Roman"/>
        </w:rPr>
        <w:br/>
      </w:r>
    </w:p>
    <w:p w:rsidR="00FE3180" w:rsidRPr="00CB66F3" w:rsidRDefault="00FE3180" w:rsidP="00FE3180">
      <w:pPr>
        <w:pStyle w:val="ListParagraph"/>
        <w:spacing w:line="360" w:lineRule="auto"/>
        <w:rPr>
          <w:rFonts w:ascii="Times New Roman" w:hAnsi="Times New Roman" w:cs="Times New Roman"/>
        </w:rPr>
      </w:pPr>
    </w:p>
    <w:p w:rsidR="00AF2DC8" w:rsidRPr="00CB66F3" w:rsidRDefault="00AF2DC8" w:rsidP="00AF2DC8">
      <w:pPr>
        <w:pStyle w:val="ListParagraph"/>
        <w:spacing w:line="360" w:lineRule="auto"/>
        <w:rPr>
          <w:rFonts w:ascii="Times New Roman" w:hAnsi="Times New Roman" w:cs="Times New Roman"/>
        </w:rPr>
      </w:pPr>
    </w:p>
    <w:p w:rsidR="00584D40" w:rsidRPr="00CB66F3" w:rsidRDefault="005A3B58" w:rsidP="0094745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 xml:space="preserve">If </w:t>
      </w:r>
      <w:r w:rsidR="00DA2075" w:rsidRPr="00CB66F3">
        <w:rPr>
          <w:rFonts w:ascii="Times New Roman" w:hAnsi="Times New Roman" w:cs="Times New Roman"/>
          <w:sz w:val="24"/>
          <w:szCs w:val="24"/>
        </w:rPr>
        <w:t>µ=5.5, σ=0.1, n=16, what is a</w:t>
      </w:r>
      <w:r w:rsidR="00A3075F" w:rsidRPr="00CB66F3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</m:oMath>
      <w:r w:rsidR="00A3075F" w:rsidRPr="00CB66F3">
        <w:rPr>
          <w:rFonts w:ascii="Times New Roman" w:hAnsi="Times New Roman" w:cs="Times New Roman"/>
          <w:sz w:val="24"/>
          <w:szCs w:val="24"/>
        </w:rPr>
        <w:t xml:space="preserve"> a</w:t>
      </w:r>
      <w:proofErr w:type="spellStart"/>
      <w:r w:rsidR="00DA2075" w:rsidRPr="00CB66F3">
        <w:rPr>
          <w:rFonts w:ascii="Times New Roman" w:hAnsi="Times New Roman" w:cs="Times New Roman"/>
          <w:sz w:val="24"/>
          <w:szCs w:val="24"/>
        </w:rPr>
        <w:t>nd</w:t>
      </w:r>
      <w:proofErr w:type="spellEnd"/>
      <w:r w:rsidR="00DA2075" w:rsidRPr="00CB66F3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acc>
          </m:sub>
        </m:sSub>
      </m:oMath>
      <w:r w:rsidR="00DA2075" w:rsidRPr="00CB66F3">
        <w:rPr>
          <w:rFonts w:ascii="Times New Roman" w:hAnsi="Times New Roman" w:cs="Times New Roman"/>
          <w:sz w:val="24"/>
          <w:szCs w:val="24"/>
        </w:rPr>
        <w:t>?</w:t>
      </w:r>
    </w:p>
    <w:p w:rsidR="00584D40" w:rsidRPr="00CB66F3" w:rsidRDefault="00E21F86" w:rsidP="00584D4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μ=</m:t>
          </m:r>
        </m:oMath>
      </m:oMathPara>
    </w:p>
    <w:p w:rsidR="00584D40" w:rsidRPr="00CB66F3" w:rsidRDefault="00E21F86" w:rsidP="00584D4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acc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</m:rad>
          </m:den>
        </m:f>
      </m:oMath>
      <w:r w:rsidR="00584D40" w:rsidRPr="00CB66F3">
        <w:rPr>
          <w:rFonts w:ascii="Times New Roman" w:hAnsi="Times New Roman" w:cs="Times New Roman"/>
          <w:sz w:val="24"/>
          <w:szCs w:val="24"/>
        </w:rPr>
        <w:t xml:space="preserve"> =</w:t>
      </w:r>
    </w:p>
    <w:p w:rsidR="000426FB" w:rsidRPr="00CB66F3" w:rsidRDefault="00ED45D7" w:rsidP="0094745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 xml:space="preserve">n = 150, σ = 6.2, </w:t>
      </w:r>
      <m:oMath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>α</m:t>
        </m:r>
      </m:oMath>
      <w:r w:rsidRPr="00CB66F3">
        <w:rPr>
          <w:rFonts w:ascii="Times New Roman" w:hAnsi="Times New Roman" w:cs="Times New Roman"/>
          <w:sz w:val="24"/>
          <w:szCs w:val="24"/>
        </w:rPr>
        <w:t xml:space="preserve"> = 1 – 0.99 = 0.01, </w:t>
      </w:r>
      <w:r w:rsidR="00F94DE0" w:rsidRPr="00CB66F3">
        <w:rPr>
          <w:rFonts w:ascii="Times New Roman" w:hAnsi="Times New Roman" w:cs="Times New Roman"/>
          <w:sz w:val="24"/>
          <w:szCs w:val="24"/>
        </w:rPr>
        <w:t>Z</w:t>
      </w:r>
      <m:oMath>
        <m:r>
          <m:rPr>
            <m:nor/>
          </m:rPr>
          <w:rPr>
            <w:rFonts w:ascii="Times New Roman" w:hAnsi="Times New Roman" w:cs="Times New Roman"/>
            <w:sz w:val="24"/>
            <w:szCs w:val="24"/>
          </w:rPr>
          <m:t>α</m:t>
        </m:r>
      </m:oMath>
      <w:r w:rsidRPr="00CB66F3">
        <w:rPr>
          <w:rFonts w:ascii="Times New Roman" w:hAnsi="Times New Roman" w:cs="Times New Roman"/>
          <w:sz w:val="24"/>
          <w:szCs w:val="24"/>
          <w:vertAlign w:val="subscript"/>
        </w:rPr>
        <w:t xml:space="preserve">/2 </w:t>
      </w:r>
      <w:r w:rsidRPr="00CB66F3">
        <w:rPr>
          <w:rFonts w:ascii="Times New Roman" w:hAnsi="Times New Roman" w:cs="Times New Roman"/>
          <w:sz w:val="24"/>
          <w:szCs w:val="24"/>
        </w:rPr>
        <w:t xml:space="preserve">= </w:t>
      </w:r>
      <w:r w:rsidR="00F94DE0" w:rsidRPr="00CB66F3">
        <w:rPr>
          <w:rFonts w:ascii="Times New Roman" w:hAnsi="Times New Roman" w:cs="Times New Roman"/>
          <w:sz w:val="24"/>
          <w:szCs w:val="24"/>
        </w:rPr>
        <w:t>Z</w:t>
      </w:r>
      <w:r w:rsidRPr="00CB66F3">
        <w:rPr>
          <w:rFonts w:ascii="Times New Roman" w:hAnsi="Times New Roman" w:cs="Times New Roman"/>
          <w:sz w:val="24"/>
          <w:szCs w:val="24"/>
          <w:vertAlign w:val="subscript"/>
        </w:rPr>
        <w:t>0.005</w:t>
      </w:r>
      <w:r w:rsidRPr="00CB66F3">
        <w:rPr>
          <w:rFonts w:ascii="Times New Roman" w:hAnsi="Times New Roman" w:cs="Times New Roman"/>
          <w:sz w:val="24"/>
          <w:szCs w:val="24"/>
        </w:rPr>
        <w:t xml:space="preserve"> = 2.575</w:t>
      </w:r>
      <w:bookmarkStart w:id="0" w:name="_GoBack"/>
      <w:bookmarkEnd w:id="0"/>
      <w:r w:rsidRPr="00CB66F3">
        <w:rPr>
          <w:rFonts w:ascii="Times New Roman" w:hAnsi="Times New Roman" w:cs="Times New Roman"/>
          <w:sz w:val="24"/>
          <w:szCs w:val="24"/>
        </w:rPr>
        <w:br/>
      </w:r>
      <w:r w:rsidR="00F94DE0" w:rsidRPr="00CB66F3">
        <w:rPr>
          <w:rFonts w:ascii="Times New Roman" w:hAnsi="Times New Roman" w:cs="Times New Roman"/>
          <w:sz w:val="24"/>
          <w:szCs w:val="24"/>
        </w:rPr>
        <w:t xml:space="preserve">Find </w:t>
      </w:r>
      <w:r w:rsidRPr="00CB66F3">
        <w:rPr>
          <w:rFonts w:ascii="Times New Roman" w:hAnsi="Times New Roman" w:cs="Times New Roman"/>
          <w:sz w:val="24"/>
          <w:szCs w:val="24"/>
        </w:rPr>
        <w:t>E = z</w:t>
      </w:r>
      <w:r w:rsidRPr="00CB66F3">
        <w:rPr>
          <w:rFonts w:ascii="Times New Roman" w:hAnsi="Times New Roman" w:cs="Times New Roman"/>
          <w:sz w:val="24"/>
          <w:szCs w:val="24"/>
          <w:vertAlign w:val="subscript"/>
        </w:rPr>
        <w:t>0.005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</m:rad>
          </m:den>
        </m:f>
      </m:oMath>
      <w:r w:rsidRPr="00CB66F3">
        <w:rPr>
          <w:rFonts w:ascii="Times New Roman" w:hAnsi="Times New Roman" w:cs="Times New Roman"/>
          <w:sz w:val="24"/>
          <w:szCs w:val="24"/>
        </w:rPr>
        <w:t xml:space="preserve"> = </w:t>
      </w:r>
      <w:r w:rsidR="00F94DE0" w:rsidRPr="00CB66F3">
        <w:rPr>
          <w:rFonts w:ascii="Times New Roman" w:hAnsi="Times New Roman" w:cs="Times New Roman"/>
          <w:sz w:val="24"/>
          <w:szCs w:val="24"/>
        </w:rPr>
        <w:t>___________</w:t>
      </w:r>
    </w:p>
    <w:p w:rsidR="00F94DE0" w:rsidRPr="00CB66F3" w:rsidRDefault="00F94DE0" w:rsidP="00F94DE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94DE0" w:rsidRPr="00CB66F3" w:rsidRDefault="00F94DE0" w:rsidP="00F94DE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>Find 2.2 + E = ____________</w:t>
      </w:r>
    </w:p>
    <w:p w:rsidR="00F94DE0" w:rsidRPr="00CB66F3" w:rsidRDefault="00F94DE0" w:rsidP="00F94DE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D45D7" w:rsidRPr="00CB66F3" w:rsidRDefault="00F94DE0" w:rsidP="00E1340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66F3">
        <w:rPr>
          <w:rFonts w:ascii="Times New Roman" w:hAnsi="Times New Roman" w:cs="Times New Roman"/>
          <w:sz w:val="24"/>
          <w:szCs w:val="24"/>
        </w:rPr>
        <w:t>Find 2.2 – E = ___________</w:t>
      </w:r>
    </w:p>
    <w:p w:rsidR="00057E57" w:rsidRPr="00CB66F3" w:rsidRDefault="00057E57" w:rsidP="00AA5B00">
      <w:pPr>
        <w:rPr>
          <w:rFonts w:ascii="Times New Roman" w:hAnsi="Times New Roman" w:cs="Times New Roman"/>
        </w:rPr>
      </w:pPr>
    </w:p>
    <w:sectPr w:rsidR="00057E57" w:rsidRPr="00CB66F3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1F86" w:rsidRDefault="00E21F86" w:rsidP="00A857B8">
      <w:pPr>
        <w:spacing w:after="0" w:line="240" w:lineRule="auto"/>
      </w:pPr>
      <w:r>
        <w:separator/>
      </w:r>
    </w:p>
  </w:endnote>
  <w:endnote w:type="continuationSeparator" w:id="0">
    <w:p w:rsidR="00E21F86" w:rsidRDefault="00E21F86" w:rsidP="00A857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340B" w:rsidRPr="00E1340B" w:rsidRDefault="00E1340B" w:rsidP="00E1340B">
    <w:pPr>
      <w:pStyle w:val="Footer"/>
      <w:jc w:val="right"/>
      <w:rPr>
        <w:rFonts w:ascii="Times New Roman" w:hAnsi="Times New Roman" w:cs="Times New Roman"/>
        <w:sz w:val="24"/>
        <w:szCs w:val="24"/>
      </w:rPr>
    </w:pPr>
    <w:r w:rsidRPr="00E1340B">
      <w:rPr>
        <w:rFonts w:ascii="Times New Roman" w:hAnsi="Times New Roman" w:cs="Times New Roman"/>
        <w:sz w:val="24"/>
        <w:szCs w:val="24"/>
      </w:rPr>
      <w:t xml:space="preserve">Special thanks to Prof. Yang, </w:t>
    </w:r>
    <w:proofErr w:type="spellStart"/>
    <w:r>
      <w:rPr>
        <w:rFonts w:ascii="Times New Roman" w:hAnsi="Times New Roman" w:cs="Times New Roman"/>
        <w:sz w:val="24"/>
        <w:szCs w:val="24"/>
      </w:rPr>
      <w:t>S</w:t>
    </w:r>
    <w:r w:rsidRPr="00E1340B">
      <w:rPr>
        <w:rFonts w:ascii="Times New Roman" w:hAnsi="Times New Roman" w:cs="Times New Roman"/>
        <w:sz w:val="24"/>
        <w:szCs w:val="24"/>
      </w:rPr>
      <w:t>haoshao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1F86" w:rsidRDefault="00E21F86" w:rsidP="00A857B8">
      <w:pPr>
        <w:spacing w:after="0" w:line="240" w:lineRule="auto"/>
      </w:pPr>
      <w:r>
        <w:separator/>
      </w:r>
    </w:p>
  </w:footnote>
  <w:footnote w:type="continuationSeparator" w:id="0">
    <w:p w:rsidR="00E21F86" w:rsidRDefault="00E21F86" w:rsidP="00A857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F6BA4"/>
    <w:multiLevelType w:val="hybridMultilevel"/>
    <w:tmpl w:val="E3FA8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MDY0tjCwMDUwMjFR0lEKTi0uzszPAykwqgUA+b01AywAAAA="/>
  </w:docVars>
  <w:rsids>
    <w:rsidRoot w:val="008D4C4E"/>
    <w:rsid w:val="000426FB"/>
    <w:rsid w:val="00057E57"/>
    <w:rsid w:val="000856DA"/>
    <w:rsid w:val="000A7AFA"/>
    <w:rsid w:val="000A7E10"/>
    <w:rsid w:val="001E5C04"/>
    <w:rsid w:val="002C22E9"/>
    <w:rsid w:val="002D198F"/>
    <w:rsid w:val="0031218C"/>
    <w:rsid w:val="003B06C7"/>
    <w:rsid w:val="00414E1F"/>
    <w:rsid w:val="00492D03"/>
    <w:rsid w:val="00523BAC"/>
    <w:rsid w:val="0055787A"/>
    <w:rsid w:val="0056256B"/>
    <w:rsid w:val="00584D40"/>
    <w:rsid w:val="005A3B58"/>
    <w:rsid w:val="00616F50"/>
    <w:rsid w:val="00625CC5"/>
    <w:rsid w:val="00663753"/>
    <w:rsid w:val="006C5B56"/>
    <w:rsid w:val="007010D9"/>
    <w:rsid w:val="0079769F"/>
    <w:rsid w:val="007D2A5C"/>
    <w:rsid w:val="007D70E2"/>
    <w:rsid w:val="0088153A"/>
    <w:rsid w:val="008A7D97"/>
    <w:rsid w:val="008D4C4E"/>
    <w:rsid w:val="00947454"/>
    <w:rsid w:val="00977684"/>
    <w:rsid w:val="009842D9"/>
    <w:rsid w:val="00995B68"/>
    <w:rsid w:val="00A11651"/>
    <w:rsid w:val="00A133EC"/>
    <w:rsid w:val="00A3075F"/>
    <w:rsid w:val="00A857B8"/>
    <w:rsid w:val="00AA5B00"/>
    <w:rsid w:val="00AD0B19"/>
    <w:rsid w:val="00AF2DC8"/>
    <w:rsid w:val="00B1586E"/>
    <w:rsid w:val="00B46531"/>
    <w:rsid w:val="00BC7A51"/>
    <w:rsid w:val="00BD0359"/>
    <w:rsid w:val="00C7202E"/>
    <w:rsid w:val="00CA4E65"/>
    <w:rsid w:val="00CB66F3"/>
    <w:rsid w:val="00D34A5B"/>
    <w:rsid w:val="00D817B1"/>
    <w:rsid w:val="00DA2075"/>
    <w:rsid w:val="00DE2881"/>
    <w:rsid w:val="00E1340B"/>
    <w:rsid w:val="00E21F86"/>
    <w:rsid w:val="00E808EF"/>
    <w:rsid w:val="00EA56C9"/>
    <w:rsid w:val="00ED45D7"/>
    <w:rsid w:val="00F0713E"/>
    <w:rsid w:val="00F547EC"/>
    <w:rsid w:val="00F87E0E"/>
    <w:rsid w:val="00F94DE0"/>
    <w:rsid w:val="00FE1384"/>
    <w:rsid w:val="00FE3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FE529"/>
  <w15:chartTrackingRefBased/>
  <w15:docId w15:val="{AF28C92C-182C-4DEE-8A7F-18BADB6DB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C4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D4C4E"/>
    <w:rPr>
      <w:color w:val="808080"/>
    </w:rPr>
  </w:style>
  <w:style w:type="table" w:styleId="TableGrid">
    <w:name w:val="Table Grid"/>
    <w:basedOn w:val="TableNormal"/>
    <w:uiPriority w:val="39"/>
    <w:rsid w:val="000A7A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B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B6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57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7B8"/>
  </w:style>
  <w:style w:type="paragraph" w:styleId="Footer">
    <w:name w:val="footer"/>
    <w:basedOn w:val="Normal"/>
    <w:link w:val="FooterChar"/>
    <w:uiPriority w:val="99"/>
    <w:unhideWhenUsed/>
    <w:rsid w:val="00A857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</dc:creator>
  <cp:keywords/>
  <dc:description/>
  <cp:lastModifiedBy>xin laoda</cp:lastModifiedBy>
  <cp:revision>2</cp:revision>
  <dcterms:created xsi:type="dcterms:W3CDTF">2019-12-26T19:23:00Z</dcterms:created>
  <dcterms:modified xsi:type="dcterms:W3CDTF">2019-12-26T19:23:00Z</dcterms:modified>
</cp:coreProperties>
</file>